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A80CF" w14:textId="58D27AF8" w:rsidR="009D7646" w:rsidRDefault="00114239" w:rsidP="00114239">
      <w:pPr>
        <w:jc w:val="center"/>
        <w:rPr>
          <w:sz w:val="44"/>
          <w:szCs w:val="44"/>
        </w:rPr>
      </w:pPr>
      <w:r>
        <w:rPr>
          <w:sz w:val="44"/>
          <w:szCs w:val="44"/>
        </w:rPr>
        <w:t>Jump It</w:t>
      </w:r>
    </w:p>
    <w:p w14:paraId="1DC4533D" w14:textId="0FBA0828" w:rsidR="00114239" w:rsidRDefault="00114239" w:rsidP="00114239">
      <w:pPr>
        <w:jc w:val="center"/>
        <w:rPr>
          <w:sz w:val="44"/>
          <w:szCs w:val="44"/>
        </w:rPr>
      </w:pPr>
    </w:p>
    <w:p w14:paraId="6ED79476" w14:textId="5B5517F4" w:rsidR="00114239" w:rsidRDefault="004B3983" w:rsidP="00114239">
      <w:pPr>
        <w:jc w:val="center"/>
        <w:rPr>
          <w:sz w:val="44"/>
          <w:szCs w:val="44"/>
        </w:rPr>
      </w:pPr>
      <w:r>
        <w:rPr>
          <w:noProof/>
        </w:rPr>
        <w:drawing>
          <wp:inline distT="0" distB="0" distL="0" distR="0" wp14:anchorId="6A84E27A" wp14:editId="0934FDAA">
            <wp:extent cx="5731510" cy="2686050"/>
            <wp:effectExtent l="0" t="0" r="2540" b="0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533B9" w14:textId="7ECE2129" w:rsidR="00114239" w:rsidRDefault="00114239" w:rsidP="00114239">
      <w:pPr>
        <w:jc w:val="center"/>
        <w:rPr>
          <w:sz w:val="44"/>
          <w:szCs w:val="44"/>
        </w:rPr>
      </w:pPr>
    </w:p>
    <w:p w14:paraId="44DB23BF" w14:textId="0D9B9795" w:rsidR="00114239" w:rsidRDefault="00114239" w:rsidP="00114239">
      <w:pPr>
        <w:jc w:val="center"/>
        <w:rPr>
          <w:sz w:val="24"/>
          <w:szCs w:val="24"/>
        </w:rPr>
      </w:pPr>
      <w:r>
        <w:rPr>
          <w:sz w:val="24"/>
          <w:szCs w:val="24"/>
        </w:rPr>
        <w:t>By Ryan Jenkins</w:t>
      </w:r>
    </w:p>
    <w:p w14:paraId="2512DB1D" w14:textId="4298707B" w:rsidR="00114239" w:rsidRDefault="00114239" w:rsidP="00114239">
      <w:pPr>
        <w:jc w:val="center"/>
        <w:rPr>
          <w:sz w:val="24"/>
          <w:szCs w:val="24"/>
        </w:rPr>
      </w:pPr>
      <w:r>
        <w:rPr>
          <w:sz w:val="24"/>
          <w:szCs w:val="24"/>
        </w:rPr>
        <w:t>20088363</w:t>
      </w:r>
    </w:p>
    <w:p w14:paraId="45526384" w14:textId="253215AA" w:rsidR="00E76BF4" w:rsidRDefault="00E76BF4" w:rsidP="00E76BF4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Link to Demo video: </w:t>
      </w:r>
      <w:hyperlink r:id="rId6" w:history="1">
        <w:r w:rsidRPr="00C06C4F">
          <w:rPr>
            <w:rStyle w:val="Hyperlink"/>
            <w:sz w:val="24"/>
            <w:szCs w:val="24"/>
          </w:rPr>
          <w:t>https://youtu.be/bBrwhRJ0m_Y</w:t>
        </w:r>
      </w:hyperlink>
    </w:p>
    <w:p w14:paraId="53FCA8A9" w14:textId="77777777" w:rsidR="00E76BF4" w:rsidRDefault="00E76BF4" w:rsidP="00E76BF4">
      <w:pPr>
        <w:jc w:val="center"/>
        <w:rPr>
          <w:sz w:val="24"/>
          <w:szCs w:val="24"/>
        </w:rPr>
      </w:pPr>
    </w:p>
    <w:p w14:paraId="71A6B4ED" w14:textId="27F22EFA" w:rsidR="00114239" w:rsidRDefault="00114239" w:rsidP="00114239">
      <w:pPr>
        <w:jc w:val="center"/>
        <w:rPr>
          <w:rStyle w:val="Hyperlink"/>
          <w:sz w:val="24"/>
          <w:szCs w:val="24"/>
        </w:rPr>
      </w:pPr>
      <w:r>
        <w:rPr>
          <w:sz w:val="24"/>
          <w:szCs w:val="24"/>
        </w:rPr>
        <w:t xml:space="preserve">Link to Trello Board: </w:t>
      </w:r>
      <w:hyperlink r:id="rId7" w:history="1">
        <w:r w:rsidRPr="00CD7646">
          <w:rPr>
            <w:rStyle w:val="Hyperlink"/>
            <w:sz w:val="24"/>
            <w:szCs w:val="24"/>
          </w:rPr>
          <w:t>https://trello.com/b/rAiJg0lF/jump-it</w:t>
        </w:r>
      </w:hyperlink>
    </w:p>
    <w:p w14:paraId="1100FB59" w14:textId="77777777" w:rsidR="00E76BF4" w:rsidRDefault="00E76BF4" w:rsidP="00114239">
      <w:pPr>
        <w:jc w:val="center"/>
        <w:rPr>
          <w:sz w:val="24"/>
          <w:szCs w:val="24"/>
        </w:rPr>
      </w:pPr>
    </w:p>
    <w:p w14:paraId="30254B7E" w14:textId="39D2CEB4" w:rsidR="00114239" w:rsidRDefault="00114239" w:rsidP="00114239">
      <w:pPr>
        <w:jc w:val="center"/>
        <w:rPr>
          <w:rStyle w:val="Hyperlink"/>
          <w:sz w:val="24"/>
          <w:szCs w:val="24"/>
        </w:rPr>
      </w:pPr>
      <w:r>
        <w:rPr>
          <w:sz w:val="24"/>
          <w:szCs w:val="24"/>
        </w:rPr>
        <w:t xml:space="preserve">Link to project: </w:t>
      </w:r>
      <w:hyperlink r:id="rId8" w:history="1">
        <w:r w:rsidRPr="00CD7646">
          <w:rPr>
            <w:rStyle w:val="Hyperlink"/>
            <w:sz w:val="24"/>
            <w:szCs w:val="24"/>
          </w:rPr>
          <w:t>https://github.com/RyanJenkins99/Assign3Platformer</w:t>
        </w:r>
      </w:hyperlink>
    </w:p>
    <w:p w14:paraId="6750A5EE" w14:textId="793B401F" w:rsidR="00E76BF4" w:rsidRDefault="00E76BF4" w:rsidP="00114239">
      <w:pPr>
        <w:jc w:val="center"/>
        <w:rPr>
          <w:rStyle w:val="Hyperlink"/>
          <w:sz w:val="24"/>
          <w:szCs w:val="24"/>
        </w:rPr>
      </w:pPr>
    </w:p>
    <w:p w14:paraId="7117DD4B" w14:textId="18B3BE4E" w:rsidR="00E76BF4" w:rsidRDefault="00E76BF4" w:rsidP="00114239">
      <w:pPr>
        <w:jc w:val="center"/>
        <w:rPr>
          <w:sz w:val="24"/>
          <w:szCs w:val="24"/>
        </w:rPr>
      </w:pPr>
    </w:p>
    <w:p w14:paraId="79A50BA8" w14:textId="77777777" w:rsidR="00114239" w:rsidRDefault="00114239" w:rsidP="00114239">
      <w:pPr>
        <w:jc w:val="center"/>
        <w:rPr>
          <w:sz w:val="24"/>
          <w:szCs w:val="24"/>
        </w:rPr>
      </w:pPr>
    </w:p>
    <w:p w14:paraId="077498CD" w14:textId="1F16A107" w:rsidR="00114239" w:rsidRDefault="00114239" w:rsidP="00114239">
      <w:pPr>
        <w:jc w:val="center"/>
        <w:rPr>
          <w:sz w:val="24"/>
          <w:szCs w:val="24"/>
        </w:rPr>
      </w:pPr>
    </w:p>
    <w:p w14:paraId="422C57FE" w14:textId="3A388BEE" w:rsidR="00114239" w:rsidRDefault="00114239" w:rsidP="00114239">
      <w:pPr>
        <w:jc w:val="center"/>
        <w:rPr>
          <w:sz w:val="24"/>
          <w:szCs w:val="24"/>
        </w:rPr>
      </w:pPr>
    </w:p>
    <w:p w14:paraId="265D0F71" w14:textId="5B261DB1" w:rsidR="00114239" w:rsidRDefault="00114239" w:rsidP="00114239">
      <w:pPr>
        <w:jc w:val="center"/>
        <w:rPr>
          <w:sz w:val="24"/>
          <w:szCs w:val="24"/>
        </w:rPr>
      </w:pPr>
    </w:p>
    <w:p w14:paraId="604DFF9E" w14:textId="2B5434F4" w:rsidR="00114239" w:rsidRDefault="00114239" w:rsidP="00114239">
      <w:pPr>
        <w:jc w:val="center"/>
        <w:rPr>
          <w:sz w:val="24"/>
          <w:szCs w:val="24"/>
        </w:rPr>
      </w:pPr>
    </w:p>
    <w:p w14:paraId="58804556" w14:textId="4BF0E622" w:rsidR="00114239" w:rsidRDefault="00114239" w:rsidP="00114239">
      <w:pPr>
        <w:jc w:val="center"/>
        <w:rPr>
          <w:sz w:val="24"/>
          <w:szCs w:val="24"/>
        </w:rPr>
      </w:pPr>
    </w:p>
    <w:p w14:paraId="73B983C9" w14:textId="2F01A344" w:rsidR="00114239" w:rsidRDefault="00114239" w:rsidP="00114239">
      <w:pPr>
        <w:jc w:val="center"/>
        <w:rPr>
          <w:sz w:val="24"/>
          <w:szCs w:val="24"/>
        </w:rPr>
      </w:pPr>
    </w:p>
    <w:p w14:paraId="6CE13B3F" w14:textId="17AACE09" w:rsidR="00114239" w:rsidRDefault="00114239" w:rsidP="00114239">
      <w:pPr>
        <w:jc w:val="center"/>
        <w:rPr>
          <w:sz w:val="24"/>
          <w:szCs w:val="24"/>
        </w:rPr>
      </w:pPr>
    </w:p>
    <w:p w14:paraId="1E138D37" w14:textId="77777777" w:rsidR="000518D8" w:rsidRDefault="000518D8" w:rsidP="000518D8">
      <w:pPr>
        <w:pStyle w:val="Heading2"/>
      </w:pPr>
      <w:r>
        <w:t>Introduction</w:t>
      </w:r>
    </w:p>
    <w:p w14:paraId="6F1D4B46" w14:textId="495808B2" w:rsidR="000518D8" w:rsidRDefault="000518D8" w:rsidP="000518D8">
      <w:pPr>
        <w:pStyle w:val="Compact"/>
        <w:numPr>
          <w:ilvl w:val="0"/>
          <w:numId w:val="1"/>
        </w:numPr>
      </w:pPr>
      <w:bookmarkStart w:id="0" w:name="technology"/>
      <w:bookmarkEnd w:id="0"/>
      <w:r>
        <w:t xml:space="preserve">Jump it is a very basic platformer game that expresses a typical </w:t>
      </w:r>
      <w:proofErr w:type="gramStart"/>
      <w:r>
        <w:t>C++  game</w:t>
      </w:r>
      <w:proofErr w:type="gramEnd"/>
      <w:r>
        <w:t xml:space="preserve"> using a proper game engine and SFML. This game uses correct physics, audio, UI and other small components in </w:t>
      </w:r>
      <w:proofErr w:type="spellStart"/>
      <w:proofErr w:type="gramStart"/>
      <w:r>
        <w:t>it’s</w:t>
      </w:r>
      <w:proofErr w:type="spellEnd"/>
      <w:proofErr w:type="gramEnd"/>
      <w:r>
        <w:t xml:space="preserve"> entirety.</w:t>
      </w:r>
    </w:p>
    <w:p w14:paraId="51DDA388" w14:textId="77777777" w:rsidR="000518D8" w:rsidRDefault="000518D8" w:rsidP="000518D8">
      <w:pPr>
        <w:pStyle w:val="Heading2"/>
      </w:pPr>
      <w:r>
        <w:t>Technology</w:t>
      </w:r>
    </w:p>
    <w:p w14:paraId="56CB5583" w14:textId="0D243014" w:rsidR="000518D8" w:rsidRDefault="000518D8" w:rsidP="000518D8">
      <w:pPr>
        <w:pStyle w:val="Compact"/>
        <w:numPr>
          <w:ilvl w:val="0"/>
          <w:numId w:val="1"/>
        </w:numPr>
      </w:pPr>
      <w:r>
        <w:t xml:space="preserve">This game uses CLION as </w:t>
      </w:r>
      <w:proofErr w:type="spellStart"/>
      <w:r>
        <w:t>it’s</w:t>
      </w:r>
      <w:proofErr w:type="spellEnd"/>
      <w:r>
        <w:t xml:space="preserve"> IDE.</w:t>
      </w:r>
    </w:p>
    <w:p w14:paraId="405520F2" w14:textId="48F79BB0" w:rsidR="000518D8" w:rsidRDefault="003E0B21" w:rsidP="000518D8">
      <w:pPr>
        <w:pStyle w:val="Compact"/>
        <w:numPr>
          <w:ilvl w:val="0"/>
          <w:numId w:val="1"/>
        </w:numPr>
      </w:pPr>
      <w:r>
        <w:t>It uses the coding language of C++</w:t>
      </w:r>
    </w:p>
    <w:p w14:paraId="5E1C8793" w14:textId="28EDA43F" w:rsidR="003E0B21" w:rsidRDefault="003E0B21" w:rsidP="000518D8">
      <w:pPr>
        <w:pStyle w:val="Compact"/>
        <w:numPr>
          <w:ilvl w:val="0"/>
          <w:numId w:val="1"/>
        </w:numPr>
      </w:pPr>
      <w:r>
        <w:t xml:space="preserve">It also uses SFML which </w:t>
      </w:r>
      <w:r w:rsidRPr="003E0B21">
        <w:t>provides a simple interface to the various components of your PC, to ease the development of games and multimedia applications.</w:t>
      </w:r>
    </w:p>
    <w:p w14:paraId="18750154" w14:textId="77777777" w:rsidR="000518D8" w:rsidRDefault="000518D8" w:rsidP="000518D8">
      <w:pPr>
        <w:pStyle w:val="Heading2"/>
      </w:pPr>
      <w:bookmarkStart w:id="1" w:name="backstory"/>
      <w:bookmarkStart w:id="2" w:name="objective"/>
      <w:bookmarkEnd w:id="1"/>
      <w:bookmarkEnd w:id="2"/>
      <w:r>
        <w:t>Objective</w:t>
      </w:r>
    </w:p>
    <w:p w14:paraId="2F609458" w14:textId="2D4A4F9C" w:rsidR="003E0B21" w:rsidRDefault="003E0B21" w:rsidP="000518D8">
      <w:pPr>
        <w:pStyle w:val="Compact"/>
        <w:numPr>
          <w:ilvl w:val="0"/>
          <w:numId w:val="1"/>
        </w:numPr>
      </w:pPr>
      <w:r>
        <w:t>The main objective of this game is for the player to just survive and make it back home.</w:t>
      </w:r>
    </w:p>
    <w:p w14:paraId="16DCCD12" w14:textId="56FF7C9A" w:rsidR="003E0B21" w:rsidRDefault="003E0B21" w:rsidP="000518D8">
      <w:pPr>
        <w:pStyle w:val="Compact"/>
        <w:numPr>
          <w:ilvl w:val="0"/>
          <w:numId w:val="1"/>
        </w:numPr>
      </w:pPr>
      <w:r>
        <w:t xml:space="preserve">There will be objects that can kill the player so they will have to avoid these at all </w:t>
      </w:r>
      <w:proofErr w:type="gramStart"/>
      <w:r>
        <w:t>cost</w:t>
      </w:r>
      <w:proofErr w:type="gramEnd"/>
      <w:r>
        <w:t>.</w:t>
      </w:r>
    </w:p>
    <w:p w14:paraId="3E9B5AB9" w14:textId="77777777" w:rsidR="003E0B21" w:rsidRDefault="003E0B21" w:rsidP="003E0B21">
      <w:pPr>
        <w:pStyle w:val="Compact"/>
        <w:ind w:left="480"/>
      </w:pPr>
    </w:p>
    <w:p w14:paraId="07D35B76" w14:textId="77777777" w:rsidR="000518D8" w:rsidRDefault="000518D8" w:rsidP="000518D8">
      <w:pPr>
        <w:pStyle w:val="Heading2"/>
      </w:pPr>
      <w:bookmarkStart w:id="3" w:name="gameplay"/>
      <w:bookmarkEnd w:id="3"/>
      <w:r>
        <w:t>Gameplay</w:t>
      </w:r>
    </w:p>
    <w:p w14:paraId="3EC3B798" w14:textId="755242A0" w:rsidR="003E0B21" w:rsidRDefault="00754127" w:rsidP="000518D8">
      <w:pPr>
        <w:pStyle w:val="Compact"/>
        <w:numPr>
          <w:ilvl w:val="0"/>
          <w:numId w:val="1"/>
        </w:numPr>
      </w:pPr>
      <w:r w:rsidRPr="00754127">
        <w:t>In Jump it, the aim is to guide our creature called "The Jumper" up a series of platforms without falling. This will go on and on until the player reaches the very end of the game.</w:t>
      </w:r>
    </w:p>
    <w:p w14:paraId="09390C85" w14:textId="77777777" w:rsidR="000518D8" w:rsidRDefault="000518D8" w:rsidP="000518D8">
      <w:pPr>
        <w:pStyle w:val="Heading2"/>
      </w:pPr>
      <w:bookmarkStart w:id="4" w:name="levels"/>
      <w:bookmarkEnd w:id="4"/>
      <w:r>
        <w:t>Levels</w:t>
      </w:r>
    </w:p>
    <w:p w14:paraId="06AFBD69" w14:textId="7378A639" w:rsidR="00754127" w:rsidRDefault="00754127" w:rsidP="000518D8">
      <w:pPr>
        <w:pStyle w:val="Compact"/>
        <w:numPr>
          <w:ilvl w:val="0"/>
          <w:numId w:val="1"/>
        </w:numPr>
      </w:pPr>
      <w:r>
        <w:t>The levels themselves are basic enough and get progressively more difficult as the player goes on.</w:t>
      </w:r>
    </w:p>
    <w:p w14:paraId="768DCAE5" w14:textId="64B217AD" w:rsidR="00754127" w:rsidRDefault="00754127" w:rsidP="000518D8">
      <w:pPr>
        <w:pStyle w:val="Compact"/>
        <w:numPr>
          <w:ilvl w:val="0"/>
          <w:numId w:val="1"/>
        </w:numPr>
      </w:pPr>
      <w:r>
        <w:t xml:space="preserve">The first level is just really to get the player used to the controls and then </w:t>
      </w:r>
      <w:proofErr w:type="gramStart"/>
      <w:r>
        <w:t>it</w:t>
      </w:r>
      <w:proofErr w:type="gramEnd"/>
      <w:r>
        <w:t xml:space="preserve"> amps up a bit from there</w:t>
      </w:r>
    </w:p>
    <w:p w14:paraId="68D603F4" w14:textId="77777777" w:rsidR="000518D8" w:rsidRDefault="000518D8" w:rsidP="000518D8">
      <w:pPr>
        <w:pStyle w:val="Heading2"/>
      </w:pPr>
      <w:bookmarkStart w:id="5" w:name="controls"/>
      <w:bookmarkEnd w:id="5"/>
      <w:r>
        <w:t>Controls</w:t>
      </w:r>
    </w:p>
    <w:p w14:paraId="7562A00C" w14:textId="77777777" w:rsidR="000518D8" w:rsidRDefault="000518D8" w:rsidP="000518D8">
      <w:pPr>
        <w:pStyle w:val="Compact"/>
        <w:numPr>
          <w:ilvl w:val="0"/>
          <w:numId w:val="1"/>
        </w:numPr>
      </w:pPr>
      <w:r>
        <w:t>Mouse and or keyboard (</w:t>
      </w:r>
      <w:proofErr w:type="gramStart"/>
      <w:r>
        <w:t>other</w:t>
      </w:r>
      <w:proofErr w:type="gramEnd"/>
      <w:r>
        <w:t xml:space="preserve"> controller)</w:t>
      </w:r>
    </w:p>
    <w:p w14:paraId="63A2E897" w14:textId="20E2113D" w:rsidR="000518D8" w:rsidRDefault="00AC11A9" w:rsidP="000518D8">
      <w:pPr>
        <w:pStyle w:val="Compact"/>
        <w:numPr>
          <w:ilvl w:val="1"/>
          <w:numId w:val="1"/>
        </w:numPr>
      </w:pPr>
      <w:r>
        <w:t>These controls were added in a physics component class and are triggered by the specific keys pressed and those keys were assigned based on how you’d expect.</w:t>
      </w:r>
    </w:p>
    <w:p w14:paraId="7BC1C8FC" w14:textId="1001DB77" w:rsidR="000518D8" w:rsidRDefault="00754127" w:rsidP="000518D8">
      <w:pPr>
        <w:pStyle w:val="Compact"/>
        <w:numPr>
          <w:ilvl w:val="0"/>
          <w:numId w:val="1"/>
        </w:numPr>
      </w:pPr>
      <w:r>
        <w:t>The controls for this game are simply done using the arrow keys.</w:t>
      </w:r>
    </w:p>
    <w:p w14:paraId="7CC22475" w14:textId="2A0BEF98" w:rsidR="00754127" w:rsidRDefault="00754127" w:rsidP="000518D8">
      <w:pPr>
        <w:pStyle w:val="Compact"/>
        <w:numPr>
          <w:ilvl w:val="0"/>
          <w:numId w:val="1"/>
        </w:numPr>
      </w:pPr>
      <w:r>
        <w:t>The player can also jump using the space bar.</w:t>
      </w:r>
    </w:p>
    <w:p w14:paraId="06D729DB" w14:textId="77777777" w:rsidR="000518D8" w:rsidRDefault="000518D8" w:rsidP="000518D8">
      <w:pPr>
        <w:pStyle w:val="Heading2"/>
      </w:pPr>
      <w:bookmarkStart w:id="6" w:name="guiin-game-menu"/>
      <w:bookmarkEnd w:id="6"/>
      <w:r>
        <w:t>GUI/In-game menu</w:t>
      </w:r>
    </w:p>
    <w:p w14:paraId="1A40CDE7" w14:textId="65D3F204" w:rsidR="00AC11A9" w:rsidRDefault="00AC11A9" w:rsidP="000518D8">
      <w:pPr>
        <w:pStyle w:val="Compact"/>
        <w:numPr>
          <w:ilvl w:val="0"/>
          <w:numId w:val="1"/>
        </w:numPr>
      </w:pPr>
      <w:r>
        <w:t>There is a main menu screen containing a play button and an exit button</w:t>
      </w:r>
    </w:p>
    <w:p w14:paraId="09E04016" w14:textId="7E9C4DF7" w:rsidR="000518D8" w:rsidRDefault="00AC11A9" w:rsidP="00AC11A9">
      <w:pPr>
        <w:pStyle w:val="Compact"/>
        <w:numPr>
          <w:ilvl w:val="0"/>
          <w:numId w:val="1"/>
        </w:numPr>
      </w:pPr>
      <w:r>
        <w:t>The style of the menu suits the style of the game itself.</w:t>
      </w:r>
    </w:p>
    <w:p w14:paraId="28F4D36F" w14:textId="0536F27E" w:rsidR="00AC11A9" w:rsidRDefault="00AC11A9" w:rsidP="000518D8">
      <w:pPr>
        <w:pStyle w:val="Compact"/>
        <w:numPr>
          <w:ilvl w:val="0"/>
          <w:numId w:val="1"/>
        </w:numPr>
      </w:pPr>
      <w:r>
        <w:t>There is a loading menu from the main menu to the first level. This is a great way to give it a real game feel.</w:t>
      </w:r>
    </w:p>
    <w:p w14:paraId="28017549" w14:textId="77777777" w:rsidR="00AC11A9" w:rsidRDefault="00AC11A9" w:rsidP="00AC11A9">
      <w:pPr>
        <w:pStyle w:val="Compact"/>
        <w:ind w:left="480"/>
      </w:pPr>
    </w:p>
    <w:p w14:paraId="7EF4FC6E" w14:textId="77777777" w:rsidR="000518D8" w:rsidRDefault="000518D8" w:rsidP="000518D8">
      <w:pPr>
        <w:pStyle w:val="Heading2"/>
      </w:pPr>
      <w:bookmarkStart w:id="7" w:name="artwork"/>
      <w:bookmarkEnd w:id="7"/>
      <w:r>
        <w:lastRenderedPageBreak/>
        <w:t>Artwork</w:t>
      </w:r>
    </w:p>
    <w:p w14:paraId="24357303" w14:textId="468ACC67" w:rsidR="009075D9" w:rsidRDefault="009075D9" w:rsidP="000518D8">
      <w:pPr>
        <w:pStyle w:val="Compact"/>
        <w:numPr>
          <w:ilvl w:val="0"/>
          <w:numId w:val="1"/>
        </w:numPr>
      </w:pPr>
      <w:r>
        <w:t xml:space="preserve">The artwork used in this game </w:t>
      </w:r>
      <w:proofErr w:type="gramStart"/>
      <w:r>
        <w:t>really just</w:t>
      </w:r>
      <w:proofErr w:type="gramEnd"/>
      <w:r>
        <w:t xml:space="preserve"> suited the game itself.</w:t>
      </w:r>
    </w:p>
    <w:p w14:paraId="55D0725E" w14:textId="2ED90464" w:rsidR="009075D9" w:rsidRDefault="009075D9" w:rsidP="000518D8">
      <w:pPr>
        <w:pStyle w:val="Compact"/>
        <w:numPr>
          <w:ilvl w:val="0"/>
          <w:numId w:val="1"/>
        </w:numPr>
      </w:pPr>
      <w:r>
        <w:t>The menu itself and game are quite similar in that regard.</w:t>
      </w:r>
    </w:p>
    <w:p w14:paraId="4A186E44" w14:textId="77777777" w:rsidR="000518D8" w:rsidRDefault="000518D8" w:rsidP="000518D8">
      <w:pPr>
        <w:pStyle w:val="Heading2"/>
      </w:pPr>
      <w:bookmarkStart w:id="8" w:name="sound-sound-effects"/>
      <w:bookmarkEnd w:id="8"/>
      <w:r>
        <w:t>Sound (sound effects)</w:t>
      </w:r>
    </w:p>
    <w:p w14:paraId="11F5E92D" w14:textId="1708C51E" w:rsidR="009075D9" w:rsidRDefault="009075D9" w:rsidP="000518D8">
      <w:pPr>
        <w:pStyle w:val="Compact"/>
        <w:numPr>
          <w:ilvl w:val="0"/>
          <w:numId w:val="1"/>
        </w:numPr>
      </w:pPr>
      <w:r>
        <w:t>The sound effects used in this game are used for the players jumping movement.</w:t>
      </w:r>
    </w:p>
    <w:p w14:paraId="467ED4FB" w14:textId="6596D631" w:rsidR="009075D9" w:rsidRDefault="009075D9" w:rsidP="000518D8">
      <w:pPr>
        <w:pStyle w:val="Compact"/>
        <w:numPr>
          <w:ilvl w:val="0"/>
          <w:numId w:val="1"/>
        </w:numPr>
      </w:pPr>
      <w:r>
        <w:t xml:space="preserve">In order to add </w:t>
      </w:r>
      <w:proofErr w:type="gramStart"/>
      <w:r>
        <w:t>this</w:t>
      </w:r>
      <w:proofErr w:type="gramEnd"/>
      <w:r>
        <w:t xml:space="preserve"> it had to be done using a player audio component.</w:t>
      </w:r>
    </w:p>
    <w:p w14:paraId="66A40F8F" w14:textId="6ADF2465" w:rsidR="009075D9" w:rsidRDefault="009075D9" w:rsidP="000518D8">
      <w:pPr>
        <w:pStyle w:val="Compact"/>
        <w:numPr>
          <w:ilvl w:val="0"/>
          <w:numId w:val="1"/>
        </w:numPr>
      </w:pPr>
      <w:r>
        <w:t xml:space="preserve">Once that was </w:t>
      </w:r>
      <w:proofErr w:type="gramStart"/>
      <w:r>
        <w:t>completed</w:t>
      </w:r>
      <w:proofErr w:type="gramEnd"/>
      <w:r>
        <w:t xml:space="preserve"> I was able to assign the audio file to the players jump in the physics class.</w:t>
      </w:r>
    </w:p>
    <w:p w14:paraId="0C148D5C" w14:textId="77777777" w:rsidR="000518D8" w:rsidRDefault="000518D8" w:rsidP="000518D8">
      <w:pPr>
        <w:pStyle w:val="Heading2"/>
      </w:pPr>
      <w:bookmarkStart w:id="9" w:name="music"/>
      <w:bookmarkEnd w:id="9"/>
      <w:r>
        <w:t>Music</w:t>
      </w:r>
    </w:p>
    <w:p w14:paraId="5AA1D523" w14:textId="0D842896" w:rsidR="000518D8" w:rsidRDefault="000518D8" w:rsidP="000518D8">
      <w:pPr>
        <w:pStyle w:val="Compact"/>
        <w:numPr>
          <w:ilvl w:val="0"/>
          <w:numId w:val="1"/>
        </w:numPr>
      </w:pPr>
      <w:r>
        <w:t>Is the music randomly chosen for each game.</w:t>
      </w:r>
    </w:p>
    <w:p w14:paraId="2215B991" w14:textId="367A7F43" w:rsidR="009075D9" w:rsidRDefault="009075D9" w:rsidP="000518D8">
      <w:pPr>
        <w:pStyle w:val="Compact"/>
        <w:numPr>
          <w:ilvl w:val="0"/>
          <w:numId w:val="1"/>
        </w:numPr>
      </w:pPr>
      <w:r>
        <w:t xml:space="preserve">The music for this game was </w:t>
      </w:r>
      <w:r w:rsidR="0010119D">
        <w:t>chosen to suit the theme</w:t>
      </w:r>
    </w:p>
    <w:p w14:paraId="60AB4A7D" w14:textId="77777777" w:rsidR="000518D8" w:rsidRDefault="000518D8" w:rsidP="0010119D">
      <w:pPr>
        <w:rPr>
          <w:sz w:val="24"/>
          <w:szCs w:val="24"/>
        </w:rPr>
      </w:pPr>
    </w:p>
    <w:p w14:paraId="543FE6F7" w14:textId="328C62F4" w:rsidR="00114239" w:rsidRDefault="00114239" w:rsidP="00114239">
      <w:pPr>
        <w:jc w:val="center"/>
        <w:rPr>
          <w:sz w:val="24"/>
          <w:szCs w:val="24"/>
        </w:rPr>
      </w:pPr>
    </w:p>
    <w:p w14:paraId="4EBD0095" w14:textId="43CC3B15" w:rsidR="00114239" w:rsidRDefault="00114239" w:rsidP="00114239">
      <w:pPr>
        <w:jc w:val="center"/>
        <w:rPr>
          <w:sz w:val="24"/>
          <w:szCs w:val="24"/>
        </w:rPr>
      </w:pPr>
    </w:p>
    <w:p w14:paraId="0D035E23" w14:textId="77777777" w:rsidR="00114239" w:rsidRPr="00114239" w:rsidRDefault="00114239" w:rsidP="00114239">
      <w:pPr>
        <w:jc w:val="center"/>
        <w:rPr>
          <w:sz w:val="24"/>
          <w:szCs w:val="24"/>
        </w:rPr>
      </w:pPr>
    </w:p>
    <w:sectPr w:rsidR="00114239" w:rsidRPr="001142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943BB2"/>
    <w:multiLevelType w:val="multilevel"/>
    <w:tmpl w:val="BE24F6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 w16cid:durableId="1564556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239"/>
    <w:rsid w:val="00010CE3"/>
    <w:rsid w:val="000518D8"/>
    <w:rsid w:val="0010119D"/>
    <w:rsid w:val="00114239"/>
    <w:rsid w:val="003E0B21"/>
    <w:rsid w:val="004B3983"/>
    <w:rsid w:val="00754127"/>
    <w:rsid w:val="009075D9"/>
    <w:rsid w:val="009D7646"/>
    <w:rsid w:val="00AC11A9"/>
    <w:rsid w:val="00B43457"/>
    <w:rsid w:val="00E7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68370"/>
  <w15:chartTrackingRefBased/>
  <w15:docId w15:val="{1E88BCC6-8B97-4B1C-AB0F-0C7343635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0518D8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42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4239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18D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customStyle="1" w:styleId="Compact">
    <w:name w:val="Compact"/>
    <w:basedOn w:val="BodyText"/>
    <w:qFormat/>
    <w:rsid w:val="000518D8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518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518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45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yanJenkins99/Assign3Platforme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rello.com/b/rAiJg0lF/jump-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bBrwhRJ0m_Y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Jenkins (20088363)</dc:creator>
  <cp:keywords/>
  <dc:description/>
  <cp:lastModifiedBy>Ryan Jenkins (20088363)</cp:lastModifiedBy>
  <cp:revision>5</cp:revision>
  <dcterms:created xsi:type="dcterms:W3CDTF">2023-01-02T22:13:00Z</dcterms:created>
  <dcterms:modified xsi:type="dcterms:W3CDTF">2023-01-03T20:56:00Z</dcterms:modified>
</cp:coreProperties>
</file>